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94004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C9A654" wp14:editId="28FECC4B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92880" cy="11430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2880" cy="114300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BF707F" w14:textId="77777777" w:rsidR="00BE13CD" w:rsidRPr="000C17EE" w:rsidRDefault="00BE13CD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</w:pPr>
                            <w:r w:rsidRPr="000C17EE">
                              <w:rPr>
                                <w:rFonts w:ascii="Palatino Linotype" w:hAnsi="Palatino Linotype"/>
                                <w:b/>
                                <w:sz w:val="72"/>
                                <w:szCs w:val="64"/>
                              </w:rPr>
                              <w:t>Robert Smith</w:t>
                            </w:r>
                          </w:p>
                          <w:p w14:paraId="694B8623" w14:textId="0A9E70DE" w:rsidR="00BE13CD" w:rsidRPr="00960669" w:rsidRDefault="00DF100A" w:rsidP="00285059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BI</w:t>
                            </w:r>
                            <w:r w:rsidR="00BE13CD" w:rsidRPr="000C17EE"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 xml:space="preserve"> 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9A654" id="Rectangle 4" o:spid="_x0000_s1026" style="position:absolute;left:0;text-align:left;margin-left:0;margin-top:.85pt;width:314.4pt;height:90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" fillcolor="#027262" strokecolor="#1f4d78 [1604]" strokeweight="1pt">
                <v:textbox>
                  <w:txbxContent>
                    <w:p w14:paraId="36BF707F" w14:textId="77777777" w:rsidR="00BE13CD" w:rsidRPr="000C17EE" w:rsidRDefault="00BE13CD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</w:pPr>
                      <w:r w:rsidRPr="000C17EE">
                        <w:rPr>
                          <w:rFonts w:ascii="Palatino Linotype" w:hAnsi="Palatino Linotype"/>
                          <w:b/>
                          <w:sz w:val="72"/>
                          <w:szCs w:val="64"/>
                        </w:rPr>
                        <w:t>Robert Smith</w:t>
                      </w:r>
                    </w:p>
                    <w:p w14:paraId="694B8623" w14:textId="0A9E70DE" w:rsidR="00BE13CD" w:rsidRPr="00960669" w:rsidRDefault="00DF100A" w:rsidP="00285059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BI</w:t>
                      </w:r>
                      <w:r w:rsidR="00BE13CD" w:rsidRPr="000C17EE"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 xml:space="preserve"> Develop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51F022AD" wp14:editId="046F20FE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06171" w14:textId="77777777" w:rsidR="00BE13CD" w:rsidRPr="00DF100A" w:rsidRDefault="00BE13CD" w:rsidP="00DF100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EA6E571" w14:textId="77777777" w:rsidR="00BE13CD" w:rsidRPr="00DF100A" w:rsidRDefault="00BE13CD" w:rsidP="00DF100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3BD2580" w14:textId="77777777" w:rsidR="00BE13CD" w:rsidRPr="00DF100A" w:rsidRDefault="00BE13CD" w:rsidP="00DF100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5A54664E" w14:textId="77777777" w:rsidR="00BE13CD" w:rsidRPr="00DF100A" w:rsidRDefault="00BE13CD" w:rsidP="00DF100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2E5B120" w14:textId="77777777" w:rsidR="00BE13CD" w:rsidRPr="00DF100A" w:rsidRDefault="00BE13CD" w:rsidP="00DF100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4D0E7E6" w14:textId="77777777" w:rsidR="00DF100A" w:rsidRPr="00DF100A" w:rsidRDefault="00DF100A" w:rsidP="00DF100A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regarding my interest in applying for the post of a BI Developer</w:t>
                            </w:r>
                            <w:r w:rsidRPr="00DF100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[XXXYYYY organization]. I am currently having …… years of work experience at the same designation in [XXXXYYY organization] that matches well with the duties required for this job. </w:t>
                            </w:r>
                          </w:p>
                          <w:p w14:paraId="7D5D180D" w14:textId="77777777" w:rsidR="00DF100A" w:rsidRPr="00DF100A" w:rsidRDefault="00DF100A" w:rsidP="00DF100A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a strong network of professional educational qualifications and background, I am sure to deliver the best results in your organization to understand business strategies and execute them.</w:t>
                            </w:r>
                          </w:p>
                          <w:p w14:paraId="77709F15" w14:textId="77777777" w:rsidR="00DF100A" w:rsidRPr="00DF100A" w:rsidRDefault="00DF100A" w:rsidP="00DF100A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role helped me to understand various procedures and guidelines surrounding the field like</w:t>
                            </w:r>
                          </w:p>
                          <w:p w14:paraId="3693EC47" w14:textId="7DB4405E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usiness developm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3DC3F2D" w14:textId="02BE5920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cellent managerial skill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37083F5" w14:textId="5B6DD42D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eadership and analysi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E8302FA" w14:textId="1F719AFE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elping the developer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3161AC4" w14:textId="6453C82E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munication with the business analytics team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620DCB42" w14:textId="7D33789B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blem-solving data set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463B9F0F" w14:textId="3AA6C1BA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a competitive environment in the workspa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851D47E" w14:textId="2A62DA4F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mpletion of the job within the specified dat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651E200" w14:textId="2D5DC518" w:rsidR="00DF100A" w:rsidRPr="00DF100A" w:rsidRDefault="00DF100A" w:rsidP="00DF100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100" w:beforeAutospacing="1" w:after="200" w:line="276" w:lineRule="auto"/>
                              <w:ind w:left="851" w:hanging="491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standards that will add to the overall profit of the company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55E383C6" w14:textId="31A8BE32" w:rsidR="00DF100A" w:rsidRPr="00DF100A" w:rsidRDefault="00DF100A" w:rsidP="00DF100A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Given an opportunity, I assure you to give my best to this job and become an asset to your organization.</w:t>
                            </w:r>
                          </w:p>
                          <w:p w14:paraId="6E8B1989" w14:textId="77777777" w:rsidR="00DF100A" w:rsidRPr="00DF100A" w:rsidRDefault="00DF100A" w:rsidP="00DF100A">
                            <w:pPr>
                              <w:spacing w:before="100" w:beforeAutospacing="1" w:after="20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Looking forward to hearing from you soon.</w:t>
                            </w:r>
                          </w:p>
                          <w:p w14:paraId="695F9A59" w14:textId="77777777" w:rsidR="00DF100A" w:rsidRPr="00DF100A" w:rsidRDefault="00DF100A" w:rsidP="00DF100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3B132A9" w14:textId="77777777" w:rsidR="00DF100A" w:rsidRPr="00DF100A" w:rsidRDefault="00DF100A" w:rsidP="00DF100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0FF12735" w14:textId="77777777" w:rsidR="00DF100A" w:rsidRPr="00DF100A" w:rsidRDefault="00DF100A" w:rsidP="00DF100A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F100A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C84CC97" w14:textId="77777777" w:rsidR="002616A5" w:rsidRPr="00DF100A" w:rsidRDefault="002616A5" w:rsidP="00DF100A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DA97CB1" w14:textId="77777777" w:rsidR="00960669" w:rsidRPr="00DF100A" w:rsidRDefault="00960669" w:rsidP="00DF100A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F022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09006171" w14:textId="77777777" w:rsidR="00BE13CD" w:rsidRPr="00DF100A" w:rsidRDefault="00BE13CD" w:rsidP="00DF100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EA6E571" w14:textId="77777777" w:rsidR="00BE13CD" w:rsidRPr="00DF100A" w:rsidRDefault="00BE13CD" w:rsidP="00DF100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3BD2580" w14:textId="77777777" w:rsidR="00BE13CD" w:rsidRPr="00DF100A" w:rsidRDefault="00BE13CD" w:rsidP="00DF100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5A54664E" w14:textId="77777777" w:rsidR="00BE13CD" w:rsidRPr="00DF100A" w:rsidRDefault="00BE13CD" w:rsidP="00DF100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2E5B120" w14:textId="77777777" w:rsidR="00BE13CD" w:rsidRPr="00DF100A" w:rsidRDefault="00BE13CD" w:rsidP="00DF100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4D0E7E6" w14:textId="77777777" w:rsidR="00DF100A" w:rsidRPr="00DF100A" w:rsidRDefault="00DF100A" w:rsidP="00DF100A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regarding my interest in applying for the post of a BI Developer</w:t>
                      </w:r>
                      <w:r w:rsidRPr="00DF100A">
                        <w:rPr>
                          <w:rFonts w:ascii="Arial" w:eastAsia="Times New Roman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[XXXYYYY organization]. I am currently having …… years of work experience at the same designation in [XXXXYYY organization] that matches well with the duties required for this job. </w:t>
                      </w:r>
                    </w:p>
                    <w:p w14:paraId="7D5D180D" w14:textId="77777777" w:rsidR="00DF100A" w:rsidRPr="00DF100A" w:rsidRDefault="00DF100A" w:rsidP="00DF100A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a strong network of professional educational qualifications and background, I am sure to deliver the best results in your organization to understand business strategies and execute them.</w:t>
                      </w:r>
                    </w:p>
                    <w:p w14:paraId="77709F15" w14:textId="77777777" w:rsidR="00DF100A" w:rsidRPr="00DF100A" w:rsidRDefault="00DF100A" w:rsidP="00DF100A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role helped me to understand various procedures and guidelines surrounding the field like</w:t>
                      </w:r>
                    </w:p>
                    <w:p w14:paraId="3693EC47" w14:textId="7DB4405E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usiness developm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3DC3F2D" w14:textId="02BE5920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cellent managerial skill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37083F5" w14:textId="5B6DD42D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eadership and analysi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E8302FA" w14:textId="1F719AFE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elping the developer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3161AC4" w14:textId="6453C82E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munication with the business analytics team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620DCB42" w14:textId="7D33789B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blem-solving data set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463B9F0F" w14:textId="3AA6C1BA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a competitive environment in the workspa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851D47E" w14:textId="2A62DA4F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mpletion of the job within the specified dat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651E200" w14:textId="2D5DC518" w:rsidR="00DF100A" w:rsidRPr="00DF100A" w:rsidRDefault="00DF100A" w:rsidP="00DF100A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100" w:beforeAutospacing="1" w:after="200" w:line="276" w:lineRule="auto"/>
                        <w:ind w:left="851" w:hanging="491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standards that will add to the overall profit of the company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55E383C6" w14:textId="31A8BE32" w:rsidR="00DF100A" w:rsidRPr="00DF100A" w:rsidRDefault="00DF100A" w:rsidP="00DF100A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Given an opportunity, I assure you to give my best to this job and become an asset to your organization.</w:t>
                      </w:r>
                    </w:p>
                    <w:p w14:paraId="6E8B1989" w14:textId="77777777" w:rsidR="00DF100A" w:rsidRPr="00DF100A" w:rsidRDefault="00DF100A" w:rsidP="00DF100A">
                      <w:pPr>
                        <w:spacing w:before="100" w:beforeAutospacing="1" w:after="20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Looking forward to hearing from you soon.</w:t>
                      </w:r>
                    </w:p>
                    <w:p w14:paraId="695F9A59" w14:textId="77777777" w:rsidR="00DF100A" w:rsidRPr="00DF100A" w:rsidRDefault="00DF100A" w:rsidP="00DF100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3B132A9" w14:textId="77777777" w:rsidR="00DF100A" w:rsidRPr="00DF100A" w:rsidRDefault="00DF100A" w:rsidP="00DF100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0FF12735" w14:textId="77777777" w:rsidR="00DF100A" w:rsidRPr="00DF100A" w:rsidRDefault="00DF100A" w:rsidP="00DF100A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F100A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C84CC97" w14:textId="77777777" w:rsidR="002616A5" w:rsidRPr="00DF100A" w:rsidRDefault="002616A5" w:rsidP="00DF100A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DA97CB1" w14:textId="77777777" w:rsidR="00960669" w:rsidRPr="00DF100A" w:rsidRDefault="00960669" w:rsidP="00DF100A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</w:p>
    <w:sectPr w:rsidR="00E51341" w:rsidRPr="00855A6F" w:rsidSect="00285059">
      <w:footerReference w:type="default" r:id="rId7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783A5" w14:textId="77777777" w:rsidR="00592FCE" w:rsidRDefault="00592FCE" w:rsidP="0041077B">
      <w:pPr>
        <w:spacing w:after="0" w:line="240" w:lineRule="auto"/>
      </w:pPr>
      <w:r>
        <w:separator/>
      </w:r>
    </w:p>
  </w:endnote>
  <w:endnote w:type="continuationSeparator" w:id="0">
    <w:p w14:paraId="24AC294D" w14:textId="77777777" w:rsidR="00592FCE" w:rsidRDefault="00592FCE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62417" w14:textId="77777777" w:rsidR="00E558EC" w:rsidRPr="000C17EE" w:rsidRDefault="000C17EE" w:rsidP="000C17EE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B8B932E" wp14:editId="549A190A">
          <wp:simplePos x="0" y="0"/>
          <wp:positionH relativeFrom="column">
            <wp:posOffset>4968240</wp:posOffset>
          </wp:positionH>
          <wp:positionV relativeFrom="paragraph">
            <wp:posOffset>-20510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58EC">
      <w:tab/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 xml:space="preserve">Cover Letter 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15118" w14:textId="77777777" w:rsidR="00592FCE" w:rsidRDefault="00592FCE" w:rsidP="0041077B">
      <w:pPr>
        <w:spacing w:after="0" w:line="240" w:lineRule="auto"/>
      </w:pPr>
      <w:r>
        <w:separator/>
      </w:r>
    </w:p>
  </w:footnote>
  <w:footnote w:type="continuationSeparator" w:id="0">
    <w:p w14:paraId="7C239FD8" w14:textId="77777777" w:rsidR="00592FCE" w:rsidRDefault="00592FCE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71D88"/>
    <w:multiLevelType w:val="hybridMultilevel"/>
    <w:tmpl w:val="83EC528E"/>
    <w:lvl w:ilvl="0" w:tplc="B07C151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5B2B57"/>
    <w:multiLevelType w:val="hybridMultilevel"/>
    <w:tmpl w:val="AA3C5F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0C17EE"/>
    <w:rsid w:val="002616A5"/>
    <w:rsid w:val="00285059"/>
    <w:rsid w:val="002A1B44"/>
    <w:rsid w:val="003C12DD"/>
    <w:rsid w:val="0041077B"/>
    <w:rsid w:val="00522359"/>
    <w:rsid w:val="00574FC0"/>
    <w:rsid w:val="00592FCE"/>
    <w:rsid w:val="00651A06"/>
    <w:rsid w:val="00670543"/>
    <w:rsid w:val="00855A6F"/>
    <w:rsid w:val="00885B90"/>
    <w:rsid w:val="008D1384"/>
    <w:rsid w:val="008E64A0"/>
    <w:rsid w:val="00960669"/>
    <w:rsid w:val="009A20DE"/>
    <w:rsid w:val="00A4341F"/>
    <w:rsid w:val="00AB0289"/>
    <w:rsid w:val="00AD7C60"/>
    <w:rsid w:val="00BB4B86"/>
    <w:rsid w:val="00BE13CD"/>
    <w:rsid w:val="00C34329"/>
    <w:rsid w:val="00D82251"/>
    <w:rsid w:val="00DF100A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606FA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0C17EE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0C1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apple-tab-span">
    <w:name w:val="apple-tab-span"/>
    <w:basedOn w:val="DefaultParagraphFont"/>
    <w:rsid w:val="00DF100A"/>
  </w:style>
  <w:style w:type="paragraph" w:styleId="ListParagraph">
    <w:name w:val="List Paragraph"/>
    <w:basedOn w:val="Normal"/>
    <w:uiPriority w:val="34"/>
    <w:qFormat/>
    <w:rsid w:val="00DF1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 Developer Cover Letter Sample</dc:title>
  <dc:subject>Create your Cover Letter using Free BI Developer Cover Letter Sample Template</dc:subject>
  <dc:creator>QwikResume.com</dc:creator>
  <cp:keywords/>
  <dc:description/>
  <dcterms:created xsi:type="dcterms:W3CDTF">2021-11-01T11:35:00Z</dcterms:created>
  <dcterms:modified xsi:type="dcterms:W3CDTF">2021-11-01T11:35:00Z</dcterms:modified>
  <cp:category>Business Development</cp:category>
</cp:coreProperties>
</file>